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D6FDE" w14:textId="77777777" w:rsidR="0009280C" w:rsidRDefault="0009280C" w:rsidP="0009280C">
      <w:r>
        <w:t>Dear ____________________,</w:t>
      </w:r>
    </w:p>
    <w:p w14:paraId="0D8962F4" w14:textId="6DE34216" w:rsidR="00035ACF" w:rsidRDefault="0009280C" w:rsidP="0009280C">
      <w:r>
        <w:t>I am requestin</w:t>
      </w:r>
      <w:r w:rsidR="00F2173E">
        <w:t xml:space="preserve">g your approval to attend the </w:t>
      </w:r>
      <w:r w:rsidR="00295A70">
        <w:t>2</w:t>
      </w:r>
      <w:r w:rsidR="002C082C">
        <w:t>4</w:t>
      </w:r>
      <w:r w:rsidR="002C082C" w:rsidRPr="002C082C">
        <w:rPr>
          <w:vertAlign w:val="superscript"/>
        </w:rPr>
        <w:t>th</w:t>
      </w:r>
      <w:r w:rsidR="002C082C">
        <w:t xml:space="preserve"> </w:t>
      </w:r>
      <w:r>
        <w:t>annual Administrat</w:t>
      </w:r>
      <w:r w:rsidR="00F2173E">
        <w:t xml:space="preserve">ive Professionals Conference of </w:t>
      </w:r>
      <w:r>
        <w:t xml:space="preserve">Canada (APC), taking place </w:t>
      </w:r>
      <w:r w:rsidR="002C082C">
        <w:t xml:space="preserve">April 23-26, </w:t>
      </w:r>
      <w:proofErr w:type="gramStart"/>
      <w:r w:rsidR="002C082C">
        <w:t>2023</w:t>
      </w:r>
      <w:proofErr w:type="gramEnd"/>
      <w:r w:rsidR="00295A70">
        <w:t xml:space="preserve"> </w:t>
      </w:r>
      <w:r>
        <w:t>at the Westin Harbour Castle</w:t>
      </w:r>
      <w:r w:rsidR="00F2173E">
        <w:t xml:space="preserve"> </w:t>
      </w:r>
      <w:r>
        <w:t>Hotel in Toronto.</w:t>
      </w:r>
      <w:r w:rsidR="004A50B2">
        <w:t xml:space="preserve"> </w:t>
      </w:r>
      <w:r>
        <w:t xml:space="preserve"> </w:t>
      </w:r>
    </w:p>
    <w:p w14:paraId="6AA5F32B" w14:textId="77777777" w:rsidR="0009280C" w:rsidRDefault="0009280C" w:rsidP="0009280C">
      <w:r>
        <w:t xml:space="preserve">APC is considered </w:t>
      </w:r>
      <w:r w:rsidRPr="00035ACF">
        <w:rPr>
          <w:u w:val="single"/>
        </w:rPr>
        <w:t>the</w:t>
      </w:r>
      <w:r>
        <w:t xml:space="preserve"> conference for Administrative Professionals, offering exceptional education at affordable prices. If approved, I’ll return armed with:</w:t>
      </w:r>
    </w:p>
    <w:p w14:paraId="7B6EB23A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The tools and techniques that today’s admin needs to achieve optimal productivity</w:t>
      </w:r>
    </w:p>
    <w:p w14:paraId="60B853B4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New skills, best practices, and strate</w:t>
      </w:r>
      <w:r w:rsidR="00035ACF">
        <w:t xml:space="preserve">gies that I will use right away, </w:t>
      </w:r>
      <w:r>
        <w:t>and share with my colleagues</w:t>
      </w:r>
    </w:p>
    <w:p w14:paraId="1A700B51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Fresh ideas and insights gained from peer-to-peer networking with high level admins from across North America and around the world</w:t>
      </w:r>
    </w:p>
    <w:p w14:paraId="576EDD9E" w14:textId="77777777" w:rsidR="0009280C" w:rsidRDefault="0009280C" w:rsidP="00DB0D36">
      <w:pPr>
        <w:pStyle w:val="ListParagraph"/>
        <w:numPr>
          <w:ilvl w:val="0"/>
          <w:numId w:val="1"/>
        </w:numPr>
      </w:pPr>
      <w:r>
        <w:t>New contacts from companies who offer products to increase my productivity and efficiency, saving the company time and money</w:t>
      </w:r>
    </w:p>
    <w:p w14:paraId="5338E345" w14:textId="77777777" w:rsidR="0009280C" w:rsidRDefault="0009280C" w:rsidP="0009280C">
      <w:r>
        <w:t>Of course, I will ensure my responsibilities are handled by one of colleagues during the days I am attending the conference. The return on your investment in my training and development will begin once I return to work as the information I’ll learn at APC is practical and full of tips and ideas I can implement right away.</w:t>
      </w:r>
    </w:p>
    <w:p w14:paraId="4873A4FC" w14:textId="77777777" w:rsidR="0009280C" w:rsidRDefault="0009280C" w:rsidP="0009280C">
      <w:r>
        <w:t>If one tip on how to set up Excel spreadsheets saves me 10 minutes of time a day, I will have freed up almost an hour a week. Remember that special project we keep trying to work on? I just found an hour per week to get it done.</w:t>
      </w:r>
    </w:p>
    <w:p w14:paraId="178D2600" w14:textId="77777777" w:rsidR="0009280C" w:rsidRDefault="0009280C" w:rsidP="0009280C">
      <w:r>
        <w:t>I believe my attendance at the Administrative Professional Conference is a worthwhile investment and will offer favorable results towards the continued success of our company. I hope you agree!</w:t>
      </w:r>
    </w:p>
    <w:p w14:paraId="1CF7884C" w14:textId="77777777" w:rsidR="00760D66" w:rsidRDefault="0009280C" w:rsidP="0009280C">
      <w:r>
        <w:t>Thank you for your consideration,</w:t>
      </w:r>
    </w:p>
    <w:sectPr w:rsidR="00760D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87D20"/>
    <w:multiLevelType w:val="hybridMultilevel"/>
    <w:tmpl w:val="0F5A6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554AE3"/>
    <w:multiLevelType w:val="hybridMultilevel"/>
    <w:tmpl w:val="0AB886FA"/>
    <w:lvl w:ilvl="0" w:tplc="37E6D62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940334">
    <w:abstractNumId w:val="0"/>
  </w:num>
  <w:num w:numId="2" w16cid:durableId="1798179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rU0tTC3tDA1MLFQ0lEKTi0uzszPAykwrAUAqtg8eSwAAAA="/>
  </w:docVars>
  <w:rsids>
    <w:rsidRoot w:val="0009280C"/>
    <w:rsid w:val="00035ACF"/>
    <w:rsid w:val="0009280C"/>
    <w:rsid w:val="0029497E"/>
    <w:rsid w:val="00295A70"/>
    <w:rsid w:val="002C082C"/>
    <w:rsid w:val="002C5C5B"/>
    <w:rsid w:val="00431D4E"/>
    <w:rsid w:val="004A50B2"/>
    <w:rsid w:val="00760D66"/>
    <w:rsid w:val="00A7156D"/>
    <w:rsid w:val="00D6013A"/>
    <w:rsid w:val="00DB0D36"/>
    <w:rsid w:val="00F2173E"/>
    <w:rsid w:val="00FA62E4"/>
    <w:rsid w:val="00FE6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13A9F"/>
  <w15:docId w15:val="{9EA8836E-4C01-4D79-BFCA-4B916A9CD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D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E08E902367AB4A8700A31EE148AB72" ma:contentTypeVersion="16" ma:contentTypeDescription="Create a new document." ma:contentTypeScope="" ma:versionID="8196a816c2101548f34840412e69eb23">
  <xsd:schema xmlns:xsd="http://www.w3.org/2001/XMLSchema" xmlns:xs="http://www.w3.org/2001/XMLSchema" xmlns:p="http://schemas.microsoft.com/office/2006/metadata/properties" xmlns:ns2="69ed3ed2-df2b-468e-b647-70bc9ab439f5" xmlns:ns3="c9c4aa04-e6ff-47fd-827a-dfc4c43f4d92" targetNamespace="http://schemas.microsoft.com/office/2006/metadata/properties" ma:root="true" ma:fieldsID="d2e7e7abcffb4fe7b73f431b80e301cc" ns2:_="" ns3:_="">
    <xsd:import namespace="69ed3ed2-df2b-468e-b647-70bc9ab439f5"/>
    <xsd:import namespace="c9c4aa04-e6ff-47fd-827a-dfc4c43f4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d3ed2-df2b-468e-b647-70bc9ab439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63d95f6-483e-4f14-b7f9-8de59f4e68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4aa04-e6ff-47fd-827a-dfc4c43f4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8a1cc6-4985-4612-ad46-628b1bc09ea8}" ma:internalName="TaxCatchAll" ma:showField="CatchAllData" ma:web="c9c4aa04-e6ff-47fd-827a-dfc4c43f4d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c4aa04-e6ff-47fd-827a-dfc4c43f4d92" xsi:nil="true"/>
    <lcf76f155ced4ddcb4097134ff3c332f xmlns="69ed3ed2-df2b-468e-b647-70bc9ab439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C7D649-D605-41AB-97A3-C4FED2BB41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ed3ed2-df2b-468e-b647-70bc9ab439f5"/>
    <ds:schemaRef ds:uri="c9c4aa04-e6ff-47fd-827a-dfc4c43f4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F6EE22-1CF6-451F-8ED0-A75051FCC0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616496-F486-42EB-9369-A30C15519459}">
  <ds:schemaRefs>
    <ds:schemaRef ds:uri="http://schemas.microsoft.com/office/2006/metadata/properties"/>
    <ds:schemaRef ds:uri="http://schemas.microsoft.com/office/infopath/2007/PartnerControls"/>
    <ds:schemaRef ds:uri="c9c4aa04-e6ff-47fd-827a-dfc4c43f4d92"/>
    <ds:schemaRef ds:uri="69ed3ed2-df2b-468e-b647-70bc9ab439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Ruddell</dc:creator>
  <cp:lastModifiedBy>Samantha Kanen</cp:lastModifiedBy>
  <cp:revision>5</cp:revision>
  <dcterms:created xsi:type="dcterms:W3CDTF">2021-07-09T18:34:00Z</dcterms:created>
  <dcterms:modified xsi:type="dcterms:W3CDTF">2023-01-11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E08E902367AB4A8700A31EE148AB72</vt:lpwstr>
  </property>
  <property fmtid="{D5CDD505-2E9C-101B-9397-08002B2CF9AE}" pid="3" name="MediaServiceImageTags">
    <vt:lpwstr/>
  </property>
</Properties>
</file>